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0474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3Z</dcterms:created>
  <dcterms:modified xsi:type="dcterms:W3CDTF">2017-07-24T18:08:13Z</dcterms:modified>
</cp:coreProperties>
</file>